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503BA" w14:textId="4D0D31C5" w:rsidR="00F77973" w:rsidRPr="00BC5EAF" w:rsidRDefault="00F77973" w:rsidP="004A3A3D">
      <w:pPr>
        <w:pStyle w:val="BodyText"/>
        <w:rPr>
          <w:rFonts w:ascii="DINOT" w:hAnsi="DINOT" w:cs="DINOT"/>
          <w:sz w:val="16"/>
          <w:szCs w:val="16"/>
        </w:rPr>
      </w:pPr>
    </w:p>
    <w:tbl>
      <w:tblPr>
        <w:tblStyle w:val="TableGrid"/>
        <w:tblW w:w="502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939597"/>
        <w:tblLayout w:type="fixed"/>
        <w:tblLook w:val="04A0" w:firstRow="1" w:lastRow="0" w:firstColumn="1" w:lastColumn="0" w:noHBand="0" w:noVBand="1"/>
      </w:tblPr>
      <w:tblGrid>
        <w:gridCol w:w="459"/>
        <w:gridCol w:w="1277"/>
        <w:gridCol w:w="11"/>
        <w:gridCol w:w="2021"/>
        <w:gridCol w:w="450"/>
        <w:gridCol w:w="14"/>
        <w:gridCol w:w="3025"/>
        <w:gridCol w:w="536"/>
        <w:gridCol w:w="20"/>
        <w:gridCol w:w="364"/>
        <w:gridCol w:w="3127"/>
      </w:tblGrid>
      <w:tr w:rsidR="007F27DA" w:rsidRPr="00BC5EAF" w14:paraId="74B8DA7A" w14:textId="77777777" w:rsidTr="00640D68">
        <w:trPr>
          <w:trHeight w:val="450"/>
          <w:jc w:val="center"/>
        </w:trPr>
        <w:tc>
          <w:tcPr>
            <w:tcW w:w="5000" w:type="pct"/>
            <w:gridSpan w:val="11"/>
            <w:shd w:val="clear" w:color="auto" w:fill="006A4F"/>
            <w:vAlign w:val="center"/>
          </w:tcPr>
          <w:p w14:paraId="2C9CF5FE" w14:textId="77777777" w:rsidR="00BC5EAF" w:rsidRPr="00BC5EAF" w:rsidRDefault="007F27DA" w:rsidP="00BC5EAF">
            <w:pPr>
              <w:tabs>
                <w:tab w:val="left" w:pos="10185"/>
              </w:tabs>
              <w:spacing w:before="60" w:after="6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Instructions</w:t>
            </w:r>
            <w:r w:rsidR="00BC5EAF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:</w:t>
            </w:r>
          </w:p>
          <w:p w14:paraId="362641D8" w14:textId="4084E1F6" w:rsidR="007F27DA" w:rsidRPr="00BC5EAF" w:rsidRDefault="007F27DA" w:rsidP="00BC5EAF">
            <w:pPr>
              <w:tabs>
                <w:tab w:val="left" w:pos="10185"/>
              </w:tabs>
              <w:spacing w:before="60" w:after="60"/>
              <w:rPr>
                <w:rFonts w:ascii="DINOT" w:hAnsi="DINOT" w:cs="DINOT"/>
                <w:b/>
                <w:bCs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Use this template to collect the academy profile details and return the completed form to</w:t>
            </w:r>
            <w:r w:rsidR="00BC5EAF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r w:rsidR="000458AB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NAF’s</w:t>
            </w:r>
            <w:r w:rsid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 </w:t>
            </w:r>
            <w:hyperlink r:id="rId7" w:history="1">
              <w:r w:rsidR="00BC5EAF" w:rsidRPr="00BC5EAF">
                <w:rPr>
                  <w:rStyle w:val="Hyperlink"/>
                  <w:rFonts w:ascii="DINOT" w:hAnsi="DINOT" w:cs="DINOT"/>
                  <w:b/>
                  <w:bCs/>
                  <w:color w:val="FBAF17"/>
                  <w:sz w:val="18"/>
                  <w:szCs w:val="18"/>
                </w:rPr>
                <w:t>Director of Emerging Academies</w:t>
              </w:r>
            </w:hyperlink>
            <w:r w:rsidR="00BC5EAF">
              <w:rPr>
                <w:rFonts w:ascii="DINOT" w:hAnsi="DINOT" w:cs="DINOT"/>
                <w:b/>
                <w:bCs/>
                <w:color w:val="FBAF17"/>
                <w:sz w:val="18"/>
                <w:szCs w:val="18"/>
              </w:rPr>
              <w:t>.</w:t>
            </w:r>
          </w:p>
        </w:tc>
      </w:tr>
      <w:tr w:rsidR="00057C06" w:rsidRPr="00BC5EAF" w14:paraId="00F7D8E7" w14:textId="77777777" w:rsidTr="00640D68">
        <w:tblPrEx>
          <w:shd w:val="clear" w:color="auto" w:fill="auto"/>
        </w:tblPrEx>
        <w:trPr>
          <w:trHeight w:val="80"/>
          <w:jc w:val="center"/>
        </w:trPr>
        <w:tc>
          <w:tcPr>
            <w:tcW w:w="5000" w:type="pct"/>
            <w:gridSpan w:val="11"/>
            <w:shd w:val="clear" w:color="auto" w:fill="00B050"/>
          </w:tcPr>
          <w:p w14:paraId="348582CE" w14:textId="50D52CC1" w:rsidR="00057C06" w:rsidRPr="00BC5EAF" w:rsidRDefault="00057C06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noProof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District</w:t>
            </w:r>
          </w:p>
        </w:tc>
      </w:tr>
      <w:tr w:rsidR="00961938" w:rsidRPr="00BC5EAF" w14:paraId="5646FC43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7D2F36F" w14:textId="2449F341" w:rsidR="009F57B7" w:rsidRPr="00BC5EAF" w:rsidRDefault="0000000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8" w:history="1">
              <w:r w:rsidR="009F57B7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9F57B7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District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52D1D0E0" w14:textId="1A8A9663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465EA6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2916B473" w14:textId="3BDF0DA3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District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156768" w14:textId="51B807E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3B2CF37F" w14:textId="0918DE06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862C7F" w14:textId="1C138AF3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5BBAA1E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A8981FF" w14:textId="58EB6631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84CF75E" w14:textId="1C65660F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1B5E6D8D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1DD5202" w14:textId="1ADE96EF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29FE69A" w14:textId="48F5E52A" w:rsidR="009F57B7" w:rsidRPr="00BC5EAF" w:rsidRDefault="009F57B7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0A93F390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BC98859" w14:textId="3C2183C9" w:rsidR="00F8052E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0" w:name="_Hlk77700242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Superintendent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918F5B" w14:textId="36828A06" w:rsidR="00F8052E" w:rsidRPr="00BC5EAF" w:rsidRDefault="00F8052E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0A355A8C" w14:textId="21E5788F" w:rsidR="00F8052E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80A057" w14:textId="34C64CF1" w:rsidR="00F8052E" w:rsidRPr="00BC5EAF" w:rsidRDefault="00F8052E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bookmarkEnd w:id="0"/>
      <w:tr w:rsidR="00A23BFA" w:rsidRPr="00BC5EAF" w14:paraId="1B674665" w14:textId="77777777" w:rsidTr="00640D68">
        <w:tblPrEx>
          <w:shd w:val="clear" w:color="auto" w:fill="auto"/>
        </w:tblPrEx>
        <w:trPr>
          <w:trHeight w:val="54"/>
          <w:jc w:val="center"/>
        </w:trPr>
        <w:tc>
          <w:tcPr>
            <w:tcW w:w="5000" w:type="pct"/>
            <w:gridSpan w:val="11"/>
            <w:shd w:val="clear" w:color="auto" w:fill="auto"/>
          </w:tcPr>
          <w:p w14:paraId="4B6922C2" w14:textId="77777777" w:rsidR="00A23BFA" w:rsidRPr="00BC5EAF" w:rsidRDefault="00A23BF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808080" w:themeColor="background1" w:themeShade="80"/>
                <w:sz w:val="8"/>
                <w:szCs w:val="8"/>
              </w:rPr>
            </w:pPr>
          </w:p>
        </w:tc>
      </w:tr>
      <w:tr w:rsidR="00C7279A" w:rsidRPr="00BC5EAF" w14:paraId="75138351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B050"/>
            <w:vAlign w:val="bottom"/>
          </w:tcPr>
          <w:p w14:paraId="6081F7FD" w14:textId="325E0CF9" w:rsidR="00C7279A" w:rsidRPr="00BC5EAF" w:rsidRDefault="007F27D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Billing (or alternative funding source)</w:t>
            </w:r>
          </w:p>
        </w:tc>
      </w:tr>
      <w:tr w:rsidR="00C7279A" w:rsidRPr="00BC5EAF" w14:paraId="1C06B198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08A1B589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Name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center"/>
          </w:tcPr>
          <w:p w14:paraId="3EBE0D08" w14:textId="7909133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C630B" w:rsidRPr="00BC5EAF" w14:paraId="260909C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47D7C4D9" w14:textId="77777777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BA78E40" w14:textId="6C32B636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C630B" w:rsidRPr="00BC5EAF" w14:paraId="04949E5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43C94A5F" w14:textId="77777777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C36FD00" w14:textId="70852D6D" w:rsidR="008C630B" w:rsidRPr="00BC5EAF" w:rsidRDefault="008C630B" w:rsidP="008C630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4C2F29D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48BA2C2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EFD1EF" w14:textId="402C9985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0A556F0E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922C87" w14:textId="0A0A64F4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7279A" w:rsidRPr="00BC5EAF" w14:paraId="41048E19" w14:textId="77777777" w:rsidTr="00640D68">
        <w:tblPrEx>
          <w:shd w:val="clear" w:color="auto" w:fill="auto"/>
        </w:tblPrEx>
        <w:trPr>
          <w:trHeight w:val="70"/>
          <w:jc w:val="center"/>
        </w:trPr>
        <w:tc>
          <w:tcPr>
            <w:tcW w:w="773" w:type="pct"/>
            <w:gridSpan w:val="3"/>
            <w:vAlign w:val="center"/>
          </w:tcPr>
          <w:p w14:paraId="65E23405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  <w:tc>
          <w:tcPr>
            <w:tcW w:w="4227" w:type="pct"/>
            <w:gridSpan w:val="8"/>
            <w:vAlign w:val="center"/>
          </w:tcPr>
          <w:p w14:paraId="31F28C7E" w14:textId="77777777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1C6A02" w:rsidRPr="00BC5EAF" w14:paraId="2643C2E7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B050"/>
            <w:vAlign w:val="center"/>
          </w:tcPr>
          <w:p w14:paraId="4D288359" w14:textId="7F60B9A1" w:rsidR="001C6A02" w:rsidRPr="00BC5EAF" w:rsidRDefault="00145C75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District</w:t>
            </w:r>
            <w:r w:rsidR="001C6A02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 Lead</w:t>
            </w:r>
          </w:p>
        </w:tc>
      </w:tr>
      <w:tr w:rsidR="001C6A02" w:rsidRPr="00BC5EAF" w14:paraId="0660A3E8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center"/>
          </w:tcPr>
          <w:p w14:paraId="1098DC08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Name</w:t>
            </w:r>
          </w:p>
        </w:tc>
        <w:tc>
          <w:tcPr>
            <w:tcW w:w="4227" w:type="pct"/>
            <w:gridSpan w:val="8"/>
            <w:vAlign w:val="center"/>
          </w:tcPr>
          <w:p w14:paraId="533DD6A7" w14:textId="74313DE8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6A02" w:rsidRPr="00BC5EAF" w14:paraId="1C8272BE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47CA996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82C312" w14:textId="2020E279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6A02" w:rsidRPr="00BC5EAF" w14:paraId="5B6C2E0F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3789766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5454FC9E" w14:textId="289CF2BB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2E0220FC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602FEE88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DEC5A1" w14:textId="2818C14F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62506C61" w14:textId="77777777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5ABC99" w14:textId="4BCF8BC1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41B96" w:rsidRPr="00BC5EAF" w14:paraId="1289F95E" w14:textId="77777777" w:rsidTr="00D117C3">
        <w:tblPrEx>
          <w:shd w:val="clear" w:color="auto" w:fill="auto"/>
        </w:tblPrEx>
        <w:trPr>
          <w:trHeight w:val="107"/>
          <w:jc w:val="center"/>
        </w:trPr>
        <w:tc>
          <w:tcPr>
            <w:tcW w:w="5000" w:type="pct"/>
            <w:gridSpan w:val="11"/>
            <w:shd w:val="clear" w:color="auto" w:fill="auto"/>
          </w:tcPr>
          <w:p w14:paraId="640442F7" w14:textId="1794F565" w:rsidR="00735E4D" w:rsidRPr="00BC5EAF" w:rsidRDefault="00735E4D" w:rsidP="00AF288B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</w:rPr>
            </w:pPr>
            <w:bookmarkStart w:id="1" w:name="_Hlk521325947"/>
          </w:p>
        </w:tc>
      </w:tr>
      <w:tr w:rsidR="00F20F3B" w:rsidRPr="00BC5EAF" w14:paraId="33FB788D" w14:textId="77777777" w:rsidTr="007F27DA">
        <w:tblPrEx>
          <w:shd w:val="clear" w:color="auto" w:fill="auto"/>
        </w:tblPrEx>
        <w:trPr>
          <w:trHeight w:val="225"/>
          <w:jc w:val="center"/>
        </w:trPr>
        <w:tc>
          <w:tcPr>
            <w:tcW w:w="5000" w:type="pct"/>
            <w:gridSpan w:val="11"/>
            <w:shd w:val="clear" w:color="auto" w:fill="939597"/>
            <w:vAlign w:val="center"/>
          </w:tcPr>
          <w:p w14:paraId="66751034" w14:textId="693E622F" w:rsidR="00F20F3B" w:rsidRPr="00BC5EAF" w:rsidRDefault="00622218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</w:t>
            </w:r>
            <w:r w:rsidR="00A766DA"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 xml:space="preserve"> Profile</w:t>
            </w:r>
          </w:p>
        </w:tc>
      </w:tr>
      <w:tr w:rsidR="001C6A02" w:rsidRPr="00BC5EAF" w14:paraId="650ACD87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</w:tcPr>
          <w:p w14:paraId="67D4AD57" w14:textId="74877489" w:rsidR="001C6A02" w:rsidRPr="00BC5EAF" w:rsidRDefault="001C6A02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High School</w:t>
            </w:r>
            <w:r w:rsidR="00703545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 #1</w:t>
            </w:r>
          </w:p>
        </w:tc>
      </w:tr>
      <w:bookmarkEnd w:id="1"/>
      <w:tr w:rsidR="007D5D3D" w:rsidRPr="00BC5EAF" w14:paraId="380FCCE6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2303362" w14:textId="5804B999" w:rsidR="007D5D3D" w:rsidRPr="00BC5EAF" w:rsidRDefault="007D5D3D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nstrText xml:space="preserve"> HYPERLINK "https://nces.ed.gov/ccd/schoolsearch/index.asp" </w:instrTex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Pr="00BC5EAF">
              <w:rPr>
                <w:rStyle w:val="Hyperlink"/>
                <w:rFonts w:ascii="DINOT" w:hAnsi="DINOT" w:cs="DINOT"/>
                <w:sz w:val="18"/>
                <w:szCs w:val="18"/>
              </w:rPr>
              <w:t>NCES</w:t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E302533" w14:textId="58BCB137" w:rsidR="007D5D3D" w:rsidRPr="00BC5EAF" w:rsidRDefault="007D5D3D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9836D59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10BDA61E" w14:textId="771B0B5D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9A97FA" w14:textId="59E769B0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03C52BD0" w14:textId="77777777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2E83CF" w14:textId="063EB77B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4DA00246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6206BE4E" w14:textId="77777777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7BFA169" w14:textId="1DCE758F" w:rsidR="00F00EEC" w:rsidRPr="00BC5EAF" w:rsidRDefault="00F00EEC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F3358" w:rsidRPr="00BC5EAF" w14:paraId="23B7650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0DEBFF55" w14:textId="10B927A2" w:rsidR="003917BA" w:rsidRPr="00BC5EAF" w:rsidRDefault="003917B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AF0DF6" w14:textId="1480A2A7" w:rsidR="003917BA" w:rsidRPr="00BC5EAF" w:rsidRDefault="003917B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BA676D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1C4E6EF9" w14:textId="10921874" w:rsidR="002462F0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2" w:name="_Hlk77935623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5AEA83" w14:textId="25ECA0E2" w:rsidR="002462F0" w:rsidRPr="00BC5EAF" w:rsidRDefault="002462F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1418E68C" w14:textId="11E14607" w:rsidR="002462F0" w:rsidRPr="00BC5EAF" w:rsidRDefault="00877233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03FA50" w14:textId="01E4CB22" w:rsidR="002462F0" w:rsidRPr="00BC5EAF" w:rsidRDefault="002462F0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6F734B" w:rsidRPr="00BC5EAF" w14:paraId="25792E20" w14:textId="77777777" w:rsidTr="00640D68">
        <w:tblPrEx>
          <w:shd w:val="clear" w:color="auto" w:fill="auto"/>
        </w:tblPrEx>
        <w:trPr>
          <w:jc w:val="center"/>
        </w:trPr>
        <w:tc>
          <w:tcPr>
            <w:tcW w:w="768" w:type="pct"/>
            <w:gridSpan w:val="2"/>
            <w:vAlign w:val="bottom"/>
          </w:tcPr>
          <w:p w14:paraId="525B3091" w14:textId="030072C7" w:rsidR="006F734B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42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630305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64779036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E446B3" w14:textId="77777777" w:rsidR="006F734B" w:rsidRPr="00BC5EAF" w:rsidRDefault="006F734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6F734B" w:rsidRPr="00BC5EAF" w14:paraId="31DCB62C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vAlign w:val="bottom"/>
          </w:tcPr>
          <w:p w14:paraId="263DF495" w14:textId="77777777" w:rsidR="006F734B" w:rsidRPr="00BC5EAF" w:rsidRDefault="006F734B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bookmarkEnd w:id="2"/>
      <w:tr w:rsidR="00C7279A" w:rsidRPr="00BC5EAF" w14:paraId="19840912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</w:tcPr>
          <w:p w14:paraId="27D4606D" w14:textId="745CC44D" w:rsidR="00C7279A" w:rsidRPr="00BC5EAF" w:rsidRDefault="00C7279A" w:rsidP="00CD643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703545" w:rsidRPr="00BC5EAF" w14:paraId="5C232884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92941904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5CB859" w14:textId="77777777" w:rsidR="00C7279A" w:rsidRPr="00BC5EAF" w:rsidRDefault="00C7279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7519331A" w14:textId="77777777" w:rsidR="00C7279A" w:rsidRPr="00BC5EAF" w:rsidRDefault="00C7279A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22536657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2CA678D" w14:textId="4F5A4AE0" w:rsidR="00C7279A" w:rsidRPr="00BC5EAF" w:rsidRDefault="00A766D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09F376D9" w14:textId="77777777" w:rsidR="00C7279A" w:rsidRPr="00BC5EAF" w:rsidRDefault="00C7279A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B00579" w:rsidRPr="00BC5EAF" w14:paraId="3D91BE23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009EC9"/>
            <w:vAlign w:val="center"/>
          </w:tcPr>
          <w:p w14:paraId="3CF92874" w14:textId="28792B2B" w:rsidR="00B00579" w:rsidRPr="00BC5EAF" w:rsidRDefault="00B0057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CD643D" w:rsidRPr="00BC5EAF" w14:paraId="7E3E40F4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eastAsia="MS Gothic" w:hAnsi="DINOT" w:cs="DINOT"/>
                <w:color w:val="808080" w:themeColor="background1" w:themeShade="80"/>
                <w:sz w:val="18"/>
                <w:szCs w:val="18"/>
              </w:rPr>
              <w:id w:val="67038481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F50C123" w14:textId="2A7C4D8A" w:rsidR="00961938" w:rsidRPr="00BC5EAF" w:rsidRDefault="00FD169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eastAsia="MS Gothic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280E09CC" w14:textId="080A2432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199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82703968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D9AA5C9" w14:textId="77777777" w:rsidR="00961938" w:rsidRPr="00BC5EAF" w:rsidRDefault="00961938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81" w:type="pct"/>
            <w:gridSpan w:val="3"/>
            <w:shd w:val="clear" w:color="auto" w:fill="auto"/>
            <w:vAlign w:val="center"/>
          </w:tcPr>
          <w:p w14:paraId="5B4399E8" w14:textId="77777777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70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9600671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BCBD28E" w14:textId="6197CD23" w:rsidR="00961938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383" w:type="pct"/>
            <w:shd w:val="clear" w:color="auto" w:fill="auto"/>
            <w:vAlign w:val="center"/>
          </w:tcPr>
          <w:p w14:paraId="70D6DF37" w14:textId="02BC1690" w:rsidR="00961938" w:rsidRPr="00BC5EAF" w:rsidRDefault="0096193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703545" w:rsidRPr="00BC5EAF" w14:paraId="638A8B82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90603370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88B5BA6" w14:textId="56DC6EF3" w:rsidR="00680747" w:rsidRPr="00BC5EAF" w:rsidRDefault="00FD169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65E9D310" w14:textId="77777777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199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78733659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BCD702F" w14:textId="2696EBC3" w:rsidR="00680747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4" w:type="pct"/>
            <w:gridSpan w:val="6"/>
            <w:shd w:val="clear" w:color="auto" w:fill="auto"/>
            <w:vAlign w:val="center"/>
          </w:tcPr>
          <w:p w14:paraId="6B3B787F" w14:textId="4BFCE0DB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A6748E" w:rsidRPr="00BC5EAF" w14:paraId="3146BDC9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491948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2BAF6DE" w14:textId="77777777" w:rsidR="00A6748E" w:rsidRPr="00BC5EAF" w:rsidRDefault="00A6748E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399D7AEA" w14:textId="61916059" w:rsidR="00A6748E" w:rsidRPr="00BC5EAF" w:rsidRDefault="000458A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3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DFE451" w14:textId="7954EC20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12A1C" w:rsidRPr="00BC5EAF" w14:paraId="018442EA" w14:textId="77777777" w:rsidTr="00D117C3">
        <w:tblPrEx>
          <w:shd w:val="clear" w:color="auto" w:fill="auto"/>
        </w:tblPrEx>
        <w:trPr>
          <w:trHeight w:val="70"/>
          <w:jc w:val="center"/>
        </w:trPr>
        <w:tc>
          <w:tcPr>
            <w:tcW w:w="5000" w:type="pct"/>
            <w:gridSpan w:val="11"/>
            <w:vAlign w:val="center"/>
          </w:tcPr>
          <w:p w14:paraId="2D932878" w14:textId="77777777" w:rsidR="00212A1C" w:rsidRPr="00BC5EAF" w:rsidRDefault="00212A1C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12A1C" w:rsidRPr="00BC5EAF" w14:paraId="2A42AE49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  <w:vAlign w:val="center"/>
          </w:tcPr>
          <w:p w14:paraId="2492AEA5" w14:textId="5DDDB014" w:rsidR="00212A1C" w:rsidRPr="00BC5EAF" w:rsidRDefault="001C6A02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 xml:space="preserve">High School </w:t>
            </w:r>
            <w:r w:rsidR="00703545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#2</w:t>
            </w:r>
          </w:p>
        </w:tc>
      </w:tr>
      <w:tr w:rsidR="00CD643D" w:rsidRPr="00BC5EAF" w14:paraId="12B4C647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C5CB9EC" w14:textId="77777777" w:rsidR="004A3A3D" w:rsidRPr="00BC5EAF" w:rsidRDefault="00000000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9" w:history="1">
              <w:r w:rsidR="004A3A3D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4A3A3D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1C55629C" w14:textId="24D11EE1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72F93E0E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C274FD6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2E8781" w14:textId="0A6020A5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531133A2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F6AA89" w14:textId="1A069A74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4A3A3D" w:rsidRPr="00BC5EAF" w14:paraId="6EAE4517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5ECE9BB1" w14:textId="77777777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3737B1D7" w14:textId="32618BA9" w:rsidR="004A3A3D" w:rsidRPr="00BC5EAF" w:rsidRDefault="004A3A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01671D" w:rsidRPr="00BC5EAF" w14:paraId="55751F3B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0E304C7" w14:textId="777419E0" w:rsidR="00680747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7" w:type="pct"/>
            <w:gridSpan w:val="8"/>
            <w:tcBorders>
              <w:bottom w:val="single" w:sz="4" w:space="0" w:color="auto"/>
            </w:tcBorders>
            <w:vAlign w:val="bottom"/>
          </w:tcPr>
          <w:p w14:paraId="603B13D8" w14:textId="6337AFC1" w:rsidR="00680747" w:rsidRPr="00BC5EAF" w:rsidRDefault="00680747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D643D" w:rsidRPr="00BC5EAF" w14:paraId="11FB305A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4B8B91B4" w14:textId="2D24DB20" w:rsidR="001F3358" w:rsidRPr="00BC5EAF" w:rsidRDefault="00CD643D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bookmarkStart w:id="3" w:name="_Hlk77701275"/>
            <w:bookmarkStart w:id="4" w:name="_Hlk77701388"/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619057" w14:textId="6A5E6563" w:rsidR="001F3358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tcBorders>
              <w:top w:val="single" w:sz="4" w:space="0" w:color="auto"/>
            </w:tcBorders>
            <w:vAlign w:val="bottom"/>
          </w:tcPr>
          <w:p w14:paraId="6DEB2D4C" w14:textId="5137F576" w:rsidR="001F3358" w:rsidRPr="00BC5EAF" w:rsidRDefault="00AF288B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35B8B0" w14:textId="56FBEED7" w:rsidR="001F3358" w:rsidRPr="00BC5EAF" w:rsidRDefault="001F3358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31A47F6C" w14:textId="77777777" w:rsidTr="00640D68">
        <w:tblPrEx>
          <w:shd w:val="clear" w:color="auto" w:fill="auto"/>
        </w:tblPrEx>
        <w:trPr>
          <w:jc w:val="center"/>
        </w:trPr>
        <w:tc>
          <w:tcPr>
            <w:tcW w:w="773" w:type="pct"/>
            <w:gridSpan w:val="3"/>
            <w:vAlign w:val="bottom"/>
          </w:tcPr>
          <w:p w14:paraId="3484A3BB" w14:textId="632A650E" w:rsidR="00CF5BC9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89FFD8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407" w:type="pct"/>
            <w:gridSpan w:val="3"/>
            <w:vAlign w:val="bottom"/>
          </w:tcPr>
          <w:p w14:paraId="4C28E32D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38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009CA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6F4478F0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vAlign w:val="bottom"/>
          </w:tcPr>
          <w:p w14:paraId="0EB92170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bookmarkEnd w:id="3"/>
      <w:bookmarkEnd w:id="4"/>
      <w:tr w:rsidR="00F60349" w:rsidRPr="00BC5EAF" w14:paraId="2A6E207E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</w:tcPr>
          <w:p w14:paraId="485CC7E9" w14:textId="50C8787A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703545" w:rsidRPr="00BC5EAF" w14:paraId="2D94AE91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6324852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DE15C5C" w14:textId="77777777" w:rsidR="00F60349" w:rsidRPr="00BC5EAF" w:rsidRDefault="00F60349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29A1266A" w14:textId="77777777" w:rsidR="00F60349" w:rsidRPr="00BC5EAF" w:rsidRDefault="00F60349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0530756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64B870D" w14:textId="3EB1499B" w:rsidR="00F60349" w:rsidRPr="00BC5EAF" w:rsidRDefault="00A766DA" w:rsidP="00A6748E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3A88CFB2" w14:textId="77777777" w:rsidR="00F60349" w:rsidRPr="00BC5EAF" w:rsidRDefault="00F60349" w:rsidP="00A6748E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B00579" w:rsidRPr="00BC5EAF" w14:paraId="59D79C09" w14:textId="77777777" w:rsidTr="00640D68">
        <w:tblPrEx>
          <w:shd w:val="clear" w:color="auto" w:fill="auto"/>
        </w:tblPrEx>
        <w:trPr>
          <w:jc w:val="center"/>
        </w:trPr>
        <w:tc>
          <w:tcPr>
            <w:tcW w:w="5000" w:type="pct"/>
            <w:gridSpan w:val="11"/>
            <w:shd w:val="clear" w:color="auto" w:fill="FBAF17"/>
            <w:vAlign w:val="center"/>
          </w:tcPr>
          <w:p w14:paraId="1FF01EBA" w14:textId="706388B2" w:rsidR="00B00579" w:rsidRPr="00BC5EAF" w:rsidRDefault="00B0057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CD643D" w:rsidRPr="00BC5EAF" w14:paraId="0BD37F63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86109278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BF9AE6B" w14:textId="1B7DFB8B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vAlign w:val="center"/>
          </w:tcPr>
          <w:p w14:paraId="74A50C1F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5" w:type="pct"/>
            <w:gridSpan w:val="2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5602910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ACEE583" w14:textId="77777777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84" w:type="pct"/>
            <w:gridSpan w:val="3"/>
            <w:vAlign w:val="center"/>
          </w:tcPr>
          <w:p w14:paraId="6E47D44A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20005532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4A804E8" w14:textId="79AA9FDD" w:rsidR="00F60349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383" w:type="pct"/>
            <w:vAlign w:val="center"/>
          </w:tcPr>
          <w:p w14:paraId="4CD11305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F60349" w:rsidRPr="00BC5EAF" w14:paraId="6E0AFF20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88891811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BCAA0E7" w14:textId="77777777" w:rsidR="00F60349" w:rsidRPr="00BC5EAF" w:rsidRDefault="00F60349" w:rsidP="00A766DA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vAlign w:val="center"/>
          </w:tcPr>
          <w:p w14:paraId="378B90A4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5" w:type="pct"/>
            <w:gridSpan w:val="2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6468716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038AB70" w14:textId="261B19C6" w:rsidR="00F60349" w:rsidRPr="00BC5EAF" w:rsidRDefault="00A766DA" w:rsidP="00A766DA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28" w:type="pct"/>
            <w:gridSpan w:val="5"/>
            <w:shd w:val="clear" w:color="auto" w:fill="auto"/>
            <w:vAlign w:val="center"/>
          </w:tcPr>
          <w:p w14:paraId="1915A295" w14:textId="77777777" w:rsidR="00F60349" w:rsidRPr="00BC5EAF" w:rsidRDefault="00F60349" w:rsidP="00A766DA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A911BB" w:rsidRPr="00BC5EAF" w14:paraId="56F967EA" w14:textId="77777777" w:rsidTr="00640D68">
        <w:tblPrEx>
          <w:shd w:val="clear" w:color="auto" w:fill="auto"/>
        </w:tblPrEx>
        <w:trPr>
          <w:jc w:val="center"/>
        </w:trPr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3643561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6655D18" w14:textId="77777777" w:rsidR="00A6748E" w:rsidRPr="00BC5EAF" w:rsidRDefault="00A6748E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464" w:type="pct"/>
            <w:gridSpan w:val="3"/>
            <w:shd w:val="clear" w:color="auto" w:fill="auto"/>
            <w:vAlign w:val="center"/>
          </w:tcPr>
          <w:p w14:paraId="79B11A23" w14:textId="7B673655" w:rsidR="00A6748E" w:rsidRPr="00BC5EAF" w:rsidRDefault="000458A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3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44A84E" w14:textId="77777777" w:rsidR="00A6748E" w:rsidRPr="00BC5EAF" w:rsidRDefault="00A6748E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1102E9E7" w14:textId="77777777" w:rsidR="00564D91" w:rsidRPr="00BC5EAF" w:rsidRDefault="00564D91" w:rsidP="00A766DA">
      <w:pPr>
        <w:rPr>
          <w:rFonts w:ascii="DINOT" w:hAnsi="DINOT" w:cs="DINOT"/>
        </w:rPr>
      </w:pPr>
    </w:p>
    <w:tbl>
      <w:tblPr>
        <w:tblStyle w:val="TableGrid"/>
        <w:tblW w:w="50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"/>
        <w:gridCol w:w="1371"/>
        <w:gridCol w:w="20"/>
        <w:gridCol w:w="2005"/>
        <w:gridCol w:w="459"/>
        <w:gridCol w:w="3035"/>
        <w:gridCol w:w="747"/>
        <w:gridCol w:w="425"/>
        <w:gridCol w:w="2888"/>
      </w:tblGrid>
      <w:tr w:rsidR="00286605" w:rsidRPr="00BC5EAF" w14:paraId="7A3C8599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6AF2A8A4" w14:textId="77777777" w:rsidR="00286605" w:rsidRPr="00BC5EAF" w:rsidRDefault="00286605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 Profile</w:t>
            </w:r>
          </w:p>
        </w:tc>
      </w:tr>
      <w:tr w:rsidR="00286605" w:rsidRPr="00BC5EAF" w14:paraId="2F3DF53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7EDE3FAE" w14:textId="2F350A3A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3</w:t>
            </w:r>
          </w:p>
        </w:tc>
      </w:tr>
      <w:tr w:rsidR="00286605" w:rsidRPr="00BC5EAF" w14:paraId="75C5427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6F51452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0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331989B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496CA37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B93BB4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8469E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3BE0D92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F88E0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F443E82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67C7E3A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7A76165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21B388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81EC38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6F40557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0F9225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9556B5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03B49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3233990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81DC9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75D79AB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40A64881" w14:textId="1FD357C1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38625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7C2204F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26462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4D3CE32C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78115D8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49847708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33E3E99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286605" w:rsidRPr="00BC5EAF" w14:paraId="2F3B8A2E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5654086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D74472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5269C1C0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77724980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E3AB1C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CC3D126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5C12C1B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</w:tcPr>
          <w:p w14:paraId="1A30C56E" w14:textId="792DD02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54E7026F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7001563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69E382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EDD5CF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680544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D43D13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DBEC76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91963417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AF4CE1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4C9395C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38D2B345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81035187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D554D2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C7E333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05654085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0801248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2C4A48A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0856D8C7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34440478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6342E2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1ADBE1C5" w14:textId="3A6A664F" w:rsidR="00286605" w:rsidRPr="00BC5EAF" w:rsidRDefault="000458AB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0F44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8842874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06C6ED2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6BC09A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  <w:vAlign w:val="center"/>
          </w:tcPr>
          <w:p w14:paraId="2110A5F9" w14:textId="50EAD652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4</w:t>
            </w:r>
          </w:p>
        </w:tc>
      </w:tr>
      <w:tr w:rsidR="00286605" w:rsidRPr="00BC5EAF" w14:paraId="041D5C4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6CB12BD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1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779AAE4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EF20AE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56A9C8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0508B2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5A2B5A1F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2D3FB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CBEE7E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698F4F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4FA98A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6FBCF28B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2D278D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4F7251E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52EEBCC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EB1A05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617F3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1A5AA87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CBEC2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D130922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0418CA5A" w14:textId="2104EB06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79EF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33AFD8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1D88B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2BD48BD" w14:textId="77777777" w:rsidTr="00D117C3">
        <w:trPr>
          <w:trHeight w:val="107"/>
          <w:jc w:val="center"/>
        </w:trPr>
        <w:tc>
          <w:tcPr>
            <w:tcW w:w="5000" w:type="pct"/>
            <w:gridSpan w:val="9"/>
            <w:vAlign w:val="bottom"/>
          </w:tcPr>
          <w:p w14:paraId="3E5234B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257340DE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629C68F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286605" w:rsidRPr="00BC5EAF" w14:paraId="796032E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48226721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18C518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F206975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1938380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7A76EE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1A3188F7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3538F7C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7A8E03E9" w14:textId="0BDAF579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2D8F87AB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5101095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58784E8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B02A7C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8770152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FEB3B8F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E58B49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9635875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C15D8C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6D2B34A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70F1CC7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18825918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65469F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F72D19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5669773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2DFA789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292AFB2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606E4C60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940861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73E3ED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79FD5B66" w14:textId="0CD16E30" w:rsidR="00286605" w:rsidRPr="00BC5EAF" w:rsidRDefault="000458AB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6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A8591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58A4CAE6" w14:textId="77777777" w:rsidTr="00D117C3">
        <w:trPr>
          <w:trHeight w:val="70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0274DF3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D88C7D1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  <w:vAlign w:val="center"/>
          </w:tcPr>
          <w:p w14:paraId="4508CC0C" w14:textId="4054751C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5</w:t>
            </w:r>
          </w:p>
        </w:tc>
      </w:tr>
      <w:tr w:rsidR="00286605" w:rsidRPr="00BC5EAF" w14:paraId="0CF83DA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03668681" w14:textId="77777777" w:rsidR="00286605" w:rsidRPr="00BC5EAF" w:rsidRDefault="00000000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2" w:history="1">
              <w:r w:rsidR="00286605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86605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0F42B3C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3EF017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A62E1E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811C6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2A2B922E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3C4B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70C0DCF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3190428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01C1540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FC6293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1EAD75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952FD2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68A3EEF8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02711D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E46B8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66FDEEA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B8BFD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36050E38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7413A0D1" w14:textId="67FEA975" w:rsidR="00286605" w:rsidRPr="00BC5EAF" w:rsidRDefault="00145C7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D746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F3669D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87CE60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FA9881E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7AFF4FE9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86605" w:rsidRPr="00BC5EAF" w14:paraId="11B09CD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15D7C516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286605" w:rsidRPr="00BC5EAF" w14:paraId="3B62F3A9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8268338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F7D67ED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4908D30D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53686133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2957F66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C45588C" w14:textId="77777777" w:rsidR="00286605" w:rsidRPr="00BC5EAF" w:rsidRDefault="00286605" w:rsidP="00250591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86605" w:rsidRPr="00BC5EAF" w14:paraId="1F1E636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5E2A7D86" w14:textId="5E801986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286605" w:rsidRPr="00BC5EAF" w14:paraId="72ABCD1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1204943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BD9666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0E3B39E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9157320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129A971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065608F4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03472345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DA23542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4" w:type="pct"/>
            <w:vAlign w:val="center"/>
          </w:tcPr>
          <w:p w14:paraId="42E1FCCB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286605" w:rsidRPr="00BC5EAF" w14:paraId="4CEC16E4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27359117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3E7C0EC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CE1085C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37962449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00A771B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3C881DCD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286605" w:rsidRPr="00BC5EAF" w14:paraId="7702283D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04659513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837055E" w14:textId="77777777" w:rsidR="00286605" w:rsidRPr="00BC5EAF" w:rsidRDefault="00286605" w:rsidP="00250591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11D5A724" w14:textId="71B86E78" w:rsidR="00286605" w:rsidRPr="00BC5EAF" w:rsidRDefault="000458AB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6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79C833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17DA6A06" w14:textId="77777777" w:rsidTr="00640D68">
        <w:trPr>
          <w:trHeight w:val="90"/>
          <w:jc w:val="center"/>
        </w:trPr>
        <w:tc>
          <w:tcPr>
            <w:tcW w:w="5000" w:type="pct"/>
            <w:gridSpan w:val="9"/>
            <w:vAlign w:val="center"/>
          </w:tcPr>
          <w:p w14:paraId="28CE9297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0540E58F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31222061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Notes</w:t>
            </w:r>
          </w:p>
        </w:tc>
      </w:tr>
      <w:tr w:rsidR="00286605" w:rsidRPr="00BC5EAF" w14:paraId="6CB2C2A7" w14:textId="77777777" w:rsidTr="00640D68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25B35AE5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86605" w:rsidRPr="00BC5EAF" w14:paraId="2B9966CB" w14:textId="77777777" w:rsidTr="00640D68">
        <w:trPr>
          <w:trHeight w:val="90"/>
          <w:jc w:val="center"/>
        </w:trPr>
        <w:tc>
          <w:tcPr>
            <w:tcW w:w="5000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E27B1A" w14:textId="77777777" w:rsidR="00286605" w:rsidRPr="00BC5EAF" w:rsidRDefault="00286605" w:rsidP="00250591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33149F42" w14:textId="77777777" w:rsidR="00CF5BC9" w:rsidRPr="00BC5EAF" w:rsidRDefault="00CF5BC9" w:rsidP="00CF5BC9">
      <w:pPr>
        <w:rPr>
          <w:rFonts w:ascii="DINOT" w:hAnsi="DINOT" w:cs="DINOT"/>
        </w:rPr>
      </w:pPr>
    </w:p>
    <w:p w14:paraId="4C1958C9" w14:textId="036FF4C2" w:rsidR="00BC5EAF" w:rsidRPr="00BC5EAF" w:rsidRDefault="00BC5EAF">
      <w:pPr>
        <w:rPr>
          <w:rFonts w:ascii="DINOT" w:hAnsi="DINOT" w:cs="DINOT"/>
        </w:rPr>
      </w:pPr>
    </w:p>
    <w:tbl>
      <w:tblPr>
        <w:tblStyle w:val="TableGrid"/>
        <w:tblW w:w="50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"/>
        <w:gridCol w:w="1371"/>
        <w:gridCol w:w="20"/>
        <w:gridCol w:w="2005"/>
        <w:gridCol w:w="459"/>
        <w:gridCol w:w="3035"/>
        <w:gridCol w:w="747"/>
        <w:gridCol w:w="425"/>
        <w:gridCol w:w="2888"/>
      </w:tblGrid>
      <w:tr w:rsidR="00CF5BC9" w:rsidRPr="00BC5EAF" w14:paraId="3FAAEF1A" w14:textId="77777777" w:rsidTr="007F27DA">
        <w:trPr>
          <w:trHeight w:val="21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2E850203" w14:textId="609EEDE5" w:rsidR="00CF5BC9" w:rsidRPr="00BC5EAF" w:rsidRDefault="00CF5BC9" w:rsidP="007F27DA">
            <w:pPr>
              <w:tabs>
                <w:tab w:val="left" w:pos="10185"/>
              </w:tabs>
              <w:spacing w:before="60" w:after="6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Academy Profile</w:t>
            </w:r>
          </w:p>
        </w:tc>
      </w:tr>
      <w:tr w:rsidR="002775DB" w:rsidRPr="00BC5EAF" w14:paraId="5A271F9B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24F806BC" w14:textId="6996BE1A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6</w:t>
            </w:r>
          </w:p>
        </w:tc>
      </w:tr>
      <w:tr w:rsidR="00CF5BC9" w:rsidRPr="00BC5EAF" w14:paraId="4ED7C0BA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9F457D3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3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DD9FD5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7E7001B3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609712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47510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1FCE55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F72C6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5095F3B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9FE216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553F2C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33BD078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3B3A67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3E07290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6E20732F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75D6525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2158A0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2C51D28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07890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6B867E97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4C93B405" w14:textId="39436628" w:rsidR="00CF5BC9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E0EE3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6E3E09F5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0E0A2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78CDB00E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21B35B99" w14:textId="77777777" w:rsidR="00CF5BC9" w:rsidRPr="00BC5EAF" w:rsidRDefault="00CF5BC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564D91" w:rsidRPr="00BC5EAF" w14:paraId="447532B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  <w:vAlign w:val="center"/>
          </w:tcPr>
          <w:p w14:paraId="004A7B9F" w14:textId="2A2EF10F" w:rsidR="00564D91" w:rsidRPr="00BC5EAF" w:rsidRDefault="00564D91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Admissions Program</w:t>
            </w:r>
          </w:p>
        </w:tc>
      </w:tr>
      <w:tr w:rsidR="00674256" w:rsidRPr="00BC5EAF" w14:paraId="01672350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61124764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0C0FCCC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6AEC12E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964043428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935B57C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1C804F19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3555D5D7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009EC9"/>
          </w:tcPr>
          <w:p w14:paraId="15C157E6" w14:textId="53225C2C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05164EE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205904967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40E748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999B61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347303311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8EB4FAC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465C3F9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77350609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C016AD6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3D6C76C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11D41ECC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37558095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3DD786A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2261507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41506051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0A5832B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49EF96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674256" w:rsidRPr="00BC5EAF" w14:paraId="016B9187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bookmarkStart w:id="5" w:name="_Hlk79073315" w:displacedByCustomXml="next"/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72102967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550DA93A" w14:textId="77777777" w:rsidR="00A911BB" w:rsidRPr="00BC5EAF" w:rsidRDefault="00A911B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821FB14" w14:textId="22E6BDF7" w:rsidR="00A911BB" w:rsidRPr="00BC5EAF" w:rsidRDefault="000458A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A9DC0D" w14:textId="77777777" w:rsidR="00A911BB" w:rsidRPr="00BC5EAF" w:rsidRDefault="00A911B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bookmarkEnd w:id="5"/>
      <w:tr w:rsidR="00A911BB" w:rsidRPr="00BC5EAF" w14:paraId="2832920B" w14:textId="77777777" w:rsidTr="00D117C3">
        <w:trPr>
          <w:trHeight w:val="170"/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6DC7E1E9" w14:textId="77777777" w:rsidR="00A911BB" w:rsidRPr="00BC5EAF" w:rsidRDefault="00A911B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61BE60B5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  <w:vAlign w:val="center"/>
          </w:tcPr>
          <w:p w14:paraId="3F3EA7F6" w14:textId="7A1B38A9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</w:t>
            </w:r>
            <w:r w:rsidR="00622218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7</w:t>
            </w:r>
          </w:p>
        </w:tc>
      </w:tr>
      <w:tr w:rsidR="00CF5BC9" w:rsidRPr="00BC5EAF" w14:paraId="27574A95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F90DF83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4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3DB83A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31CE4BC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AD4FB9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C491F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B1FAC5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23144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00B049AB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23EC70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4D66ED74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78E0B961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0606E663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1C11F7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43911079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6034B213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A07C36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07CA006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7D5E2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1F0790D0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7D343A70" w14:textId="09B566A3" w:rsidR="001C212C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B2DCB0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03C92B7A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958B23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212C" w:rsidRPr="00BC5EAF" w14:paraId="61DF2734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004B3FE7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775DB" w:rsidRPr="00BC5EAF" w14:paraId="366E1EB2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6B97B7A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674256" w:rsidRPr="00BC5EAF" w14:paraId="7CBFF7A2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524055587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99C6B01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40C1E51F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961567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7FB558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635CDE10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597E17C6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FBAF17"/>
          </w:tcPr>
          <w:p w14:paraId="0B33B39C" w14:textId="10A586F4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704F34D6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564238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C15A38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4AAEE71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7032481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2E53C65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1F4AC80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0242340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12E7BBFD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5F23826B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3A03595F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53906665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9AADA26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A7FA69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246485283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25DC72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D86DE19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932619" w:rsidRPr="00BC5EAF" w14:paraId="1772AF13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105203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9E26027" w14:textId="77777777" w:rsidR="00932619" w:rsidRPr="00BC5EAF" w:rsidRDefault="00932619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2C8F99CD" w14:textId="3D5206BD" w:rsidR="00932619" w:rsidRPr="00BC5EAF" w:rsidRDefault="000458A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0C1AF3" w14:textId="77777777" w:rsidR="00932619" w:rsidRPr="00BC5EAF" w:rsidRDefault="0093261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00610E3C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auto"/>
            <w:vAlign w:val="center"/>
          </w:tcPr>
          <w:p w14:paraId="71706860" w14:textId="77777777" w:rsidR="00932619" w:rsidRPr="00BC5EAF" w:rsidRDefault="00932619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1D255329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  <w:vAlign w:val="center"/>
          </w:tcPr>
          <w:p w14:paraId="405F2543" w14:textId="662D545E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High School #</w:t>
            </w:r>
            <w:r w:rsidR="00622218" w:rsidRPr="00BC5EAF">
              <w:rPr>
                <w:rFonts w:ascii="DINOT" w:hAnsi="DINOT" w:cs="DINOT"/>
                <w:b/>
                <w:bCs/>
                <w:color w:val="FFFFFF" w:themeColor="background1"/>
                <w:sz w:val="18"/>
                <w:szCs w:val="18"/>
              </w:rPr>
              <w:t>8</w:t>
            </w:r>
          </w:p>
        </w:tc>
      </w:tr>
      <w:tr w:rsidR="00CF5BC9" w:rsidRPr="00BC5EAF" w14:paraId="16516007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3BF3FAE0" w14:textId="77777777" w:rsidR="002775DB" w:rsidRPr="00BC5EAF" w:rsidRDefault="00000000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hyperlink r:id="rId15" w:history="1">
              <w:r w:rsidR="002775DB" w:rsidRPr="00BC5EAF">
                <w:rPr>
                  <w:rStyle w:val="Hyperlink"/>
                  <w:rFonts w:ascii="DINOT" w:hAnsi="DINOT" w:cs="DINOT"/>
                  <w:sz w:val="18"/>
                  <w:szCs w:val="18"/>
                </w:rPr>
                <w:t>NCES</w:t>
              </w:r>
            </w:hyperlink>
            <w:r w:rsidR="002775DB"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School ID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9EC38F2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5F95E9D0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4ADDA44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High School 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F48A1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4763759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hone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A21F41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687D596E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1537AB4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ddress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13B3818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CF5BC9" w:rsidRPr="00BC5EAF" w14:paraId="40D57D3D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2BDCCA0C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City, State, Zip</w:t>
            </w:r>
          </w:p>
        </w:tc>
        <w:tc>
          <w:tcPr>
            <w:tcW w:w="4224" w:type="pct"/>
            <w:gridSpan w:val="6"/>
            <w:tcBorders>
              <w:bottom w:val="single" w:sz="4" w:space="0" w:color="auto"/>
            </w:tcBorders>
            <w:vAlign w:val="bottom"/>
          </w:tcPr>
          <w:p w14:paraId="503FF63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932619" w:rsidRPr="00BC5EAF" w14:paraId="0BCB0008" w14:textId="77777777" w:rsidTr="007F27DA">
        <w:trPr>
          <w:jc w:val="center"/>
        </w:trPr>
        <w:tc>
          <w:tcPr>
            <w:tcW w:w="776" w:type="pct"/>
            <w:gridSpan w:val="3"/>
            <w:vAlign w:val="bottom"/>
          </w:tcPr>
          <w:p w14:paraId="59325E2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Principal</w:t>
            </w:r>
          </w:p>
        </w:tc>
        <w:tc>
          <w:tcPr>
            <w:tcW w:w="243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530BEE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tcBorders>
              <w:top w:val="single" w:sz="4" w:space="0" w:color="auto"/>
            </w:tcBorders>
            <w:vAlign w:val="bottom"/>
          </w:tcPr>
          <w:p w14:paraId="18FD9CC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446BF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5531A098" w14:textId="77777777" w:rsidTr="007F27DA">
        <w:trPr>
          <w:jc w:val="center"/>
        </w:trPr>
        <w:tc>
          <w:tcPr>
            <w:tcW w:w="767" w:type="pct"/>
            <w:gridSpan w:val="2"/>
            <w:vAlign w:val="bottom"/>
          </w:tcPr>
          <w:p w14:paraId="1086FF81" w14:textId="7EBD9A49" w:rsidR="001C212C" w:rsidRPr="00BC5EAF" w:rsidRDefault="00145C75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Lead</w:t>
            </w:r>
          </w:p>
        </w:tc>
        <w:tc>
          <w:tcPr>
            <w:tcW w:w="243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4B8C1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  <w:tc>
          <w:tcPr>
            <w:tcW w:w="330" w:type="pct"/>
            <w:vAlign w:val="bottom"/>
          </w:tcPr>
          <w:p w14:paraId="1E308321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Email</w:t>
            </w:r>
          </w:p>
        </w:tc>
        <w:tc>
          <w:tcPr>
            <w:tcW w:w="14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23599C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1C212C" w:rsidRPr="00BC5EAF" w14:paraId="292540CD" w14:textId="77777777" w:rsidTr="00640D68">
        <w:trPr>
          <w:jc w:val="center"/>
        </w:trPr>
        <w:tc>
          <w:tcPr>
            <w:tcW w:w="5000" w:type="pct"/>
            <w:gridSpan w:val="9"/>
            <w:vAlign w:val="bottom"/>
          </w:tcPr>
          <w:p w14:paraId="6BEAC8C6" w14:textId="77777777" w:rsidR="001C212C" w:rsidRPr="00BC5EAF" w:rsidRDefault="001C212C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8"/>
                <w:szCs w:val="8"/>
              </w:rPr>
            </w:pPr>
          </w:p>
        </w:tc>
      </w:tr>
      <w:tr w:rsidR="002775DB" w:rsidRPr="00BC5EAF" w14:paraId="6A39E22F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2642C2DA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Admissions Program </w:t>
            </w:r>
          </w:p>
        </w:tc>
      </w:tr>
      <w:tr w:rsidR="00674256" w:rsidRPr="00BC5EAF" w14:paraId="0BAB0D5C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5978467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9A71FBB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2B793009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Year of Planning (YOP) 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67424742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334A0B6" w14:textId="77777777" w:rsidR="002775DB" w:rsidRPr="00BC5EAF" w:rsidRDefault="002775DB" w:rsidP="00A911BB">
                <w:pPr>
                  <w:tabs>
                    <w:tab w:val="left" w:pos="10185"/>
                  </w:tabs>
                  <w:spacing w:before="20" w:after="2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75063EFB" w14:textId="77777777" w:rsidR="002775DB" w:rsidRPr="00BC5EAF" w:rsidRDefault="002775DB" w:rsidP="00A911BB">
            <w:pPr>
              <w:tabs>
                <w:tab w:val="left" w:pos="10185"/>
              </w:tabs>
              <w:spacing w:before="20" w:after="2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Fast Track (FT)</w:t>
            </w:r>
          </w:p>
        </w:tc>
      </w:tr>
      <w:tr w:rsidR="002775DB" w:rsidRPr="00BC5EAF" w14:paraId="7279CA49" w14:textId="77777777" w:rsidTr="00640D68">
        <w:trPr>
          <w:jc w:val="center"/>
        </w:trPr>
        <w:tc>
          <w:tcPr>
            <w:tcW w:w="5000" w:type="pct"/>
            <w:gridSpan w:val="9"/>
            <w:shd w:val="clear" w:color="auto" w:fill="92278F"/>
          </w:tcPr>
          <w:p w14:paraId="114A826A" w14:textId="36E39F51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 xml:space="preserve">Career </w:t>
            </w:r>
            <w:r w:rsidR="003B6E54"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Pathway</w:t>
            </w:r>
            <w:r w:rsidRPr="00BC5EAF">
              <w:rPr>
                <w:rFonts w:ascii="DINOT" w:hAnsi="DINOT" w:cs="DINOT"/>
                <w:b/>
                <w:color w:val="FFFFFF" w:themeColor="background1"/>
                <w:sz w:val="18"/>
                <w:szCs w:val="18"/>
              </w:rPr>
              <w:t>(s)</w:t>
            </w:r>
          </w:p>
        </w:tc>
      </w:tr>
      <w:tr w:rsidR="00853FC6" w:rsidRPr="00BC5EAF" w14:paraId="53AB6EB8" w14:textId="77777777" w:rsidTr="007F27DA">
        <w:trPr>
          <w:jc w:val="center"/>
        </w:trPr>
        <w:tc>
          <w:tcPr>
            <w:tcW w:w="161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1576629756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F1D1BD9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1AC2632D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Engineering</w:t>
            </w:r>
          </w:p>
        </w:tc>
        <w:tc>
          <w:tcPr>
            <w:tcW w:w="203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80413789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2E636BD2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671" w:type="pct"/>
            <w:gridSpan w:val="2"/>
            <w:vAlign w:val="center"/>
          </w:tcPr>
          <w:p w14:paraId="372C332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Finance</w:t>
            </w:r>
          </w:p>
        </w:tc>
        <w:tc>
          <w:tcPr>
            <w:tcW w:w="188" w:type="pct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1574810389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35B32D2B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276" w:type="pct"/>
            <w:vAlign w:val="center"/>
          </w:tcPr>
          <w:p w14:paraId="35D8A7D5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Health Sciences</w:t>
            </w:r>
          </w:p>
        </w:tc>
      </w:tr>
      <w:tr w:rsidR="00853FC6" w:rsidRPr="00BC5EAF" w14:paraId="7DD5289B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904726290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72C36899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vAlign w:val="center"/>
          </w:tcPr>
          <w:p w14:paraId="4D90BB07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Academy of Hospitality &amp; Tourism </w:t>
            </w:r>
          </w:p>
        </w:tc>
        <w:tc>
          <w:tcPr>
            <w:tcW w:w="203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-2119980942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4463E8B7" w14:textId="77777777" w:rsidR="002775DB" w:rsidRPr="00BC5EAF" w:rsidRDefault="002775DB" w:rsidP="00E719DC">
                <w:pPr>
                  <w:tabs>
                    <w:tab w:val="left" w:pos="10185"/>
                  </w:tabs>
                  <w:spacing w:before="10" w:after="10"/>
                  <w:jc w:val="center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3135" w:type="pct"/>
            <w:gridSpan w:val="4"/>
            <w:vAlign w:val="center"/>
          </w:tcPr>
          <w:p w14:paraId="47E380E8" w14:textId="77777777" w:rsidR="002775DB" w:rsidRPr="00BC5EAF" w:rsidRDefault="002775D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BC5EAF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Academy of Information Technology</w:t>
            </w:r>
          </w:p>
        </w:tc>
      </w:tr>
      <w:tr w:rsidR="00674256" w:rsidRPr="00BC5EAF" w14:paraId="3B1BBCA6" w14:textId="77777777" w:rsidTr="007F27DA">
        <w:trPr>
          <w:jc w:val="center"/>
        </w:trPr>
        <w:tc>
          <w:tcPr>
            <w:tcW w:w="161" w:type="pct"/>
            <w:shd w:val="clear" w:color="auto" w:fill="auto"/>
            <w:vAlign w:val="center"/>
          </w:tcPr>
          <w:sdt>
            <w:sdtP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id w:val="460084144"/>
              <w14:checkbox>
                <w14:checked w14:val="0"/>
                <w14:checkedState w14:val="00FC" w14:font="Wingdings"/>
                <w14:uncheckedState w14:val="2610" w14:font="MS Gothic"/>
              </w14:checkbox>
            </w:sdtPr>
            <w:sdtContent>
              <w:p w14:paraId="6C337402" w14:textId="77777777" w:rsidR="00857843" w:rsidRPr="00BC5EAF" w:rsidRDefault="00857843" w:rsidP="00E719DC">
                <w:pPr>
                  <w:tabs>
                    <w:tab w:val="left" w:pos="10185"/>
                  </w:tabs>
                  <w:spacing w:before="10" w:after="10"/>
                  <w:rPr>
                    <w:rFonts w:ascii="DINOT" w:hAnsi="DINOT" w:cs="DINOT"/>
                    <w:color w:val="808080" w:themeColor="background1" w:themeShade="80"/>
                    <w:sz w:val="18"/>
                    <w:szCs w:val="18"/>
                  </w:rPr>
                </w:pPr>
                <w:r w:rsidRPr="00BC5EAF">
                  <w:rPr>
                    <w:rFonts w:ascii="Segoe UI Symbol" w:eastAsia="MS Gothic" w:hAnsi="Segoe UI Symbol" w:cs="Segoe UI Symbol"/>
                    <w:color w:val="808080" w:themeColor="background1" w:themeShade="80"/>
                    <w:sz w:val="18"/>
                    <w:szCs w:val="18"/>
                  </w:rPr>
                  <w:t>☐</w:t>
                </w:r>
              </w:p>
            </w:sdtContent>
          </w:sdt>
        </w:tc>
        <w:tc>
          <w:tcPr>
            <w:tcW w:w="1501" w:type="pct"/>
            <w:gridSpan w:val="3"/>
            <w:shd w:val="clear" w:color="auto" w:fill="auto"/>
            <w:vAlign w:val="center"/>
          </w:tcPr>
          <w:p w14:paraId="0CF6652B" w14:textId="3E7EBDAA" w:rsidR="00857843" w:rsidRPr="00BC5EAF" w:rsidRDefault="000458AB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Other Theme - Career Pathway</w:t>
            </w:r>
            <w:r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 xml:space="preserve"> Name</w:t>
            </w:r>
            <w:r w:rsidRPr="007F27DA"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  <w:t>:</w:t>
            </w:r>
          </w:p>
        </w:tc>
        <w:tc>
          <w:tcPr>
            <w:tcW w:w="3338" w:type="pct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93E096" w14:textId="77777777" w:rsidR="00857843" w:rsidRPr="00BC5EAF" w:rsidRDefault="00857843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2775DB" w:rsidRPr="00BC5EAF" w14:paraId="0C612F84" w14:textId="77777777" w:rsidTr="00640D68">
        <w:trPr>
          <w:trHeight w:val="90"/>
          <w:jc w:val="center"/>
        </w:trPr>
        <w:tc>
          <w:tcPr>
            <w:tcW w:w="5000" w:type="pct"/>
            <w:gridSpan w:val="9"/>
            <w:vAlign w:val="center"/>
          </w:tcPr>
          <w:p w14:paraId="26A4691C" w14:textId="77777777" w:rsidR="002775DB" w:rsidRPr="00BC5EAF" w:rsidRDefault="002775DB" w:rsidP="00FE2E9D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853FC6" w:rsidRPr="00BC5EAF" w14:paraId="15D7EAFC" w14:textId="77777777" w:rsidTr="007F27DA">
        <w:trPr>
          <w:trHeight w:val="126"/>
          <w:jc w:val="center"/>
        </w:trPr>
        <w:tc>
          <w:tcPr>
            <w:tcW w:w="5000" w:type="pct"/>
            <w:gridSpan w:val="9"/>
            <w:shd w:val="clear" w:color="auto" w:fill="939597"/>
            <w:vAlign w:val="center"/>
          </w:tcPr>
          <w:p w14:paraId="6B862F77" w14:textId="221F95C3" w:rsidR="00B82CF4" w:rsidRPr="00BC5EAF" w:rsidRDefault="00B82CF4" w:rsidP="007F27DA">
            <w:pPr>
              <w:tabs>
                <w:tab w:val="left" w:pos="10185"/>
              </w:tabs>
              <w:spacing w:before="10" w:after="10"/>
              <w:jc w:val="center"/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</w:pPr>
            <w:r w:rsidRPr="00BC5EAF">
              <w:rPr>
                <w:rFonts w:ascii="DINOT" w:hAnsi="DINOT" w:cs="DINOT"/>
                <w:b/>
                <w:color w:val="FFFFFF" w:themeColor="background1"/>
                <w:sz w:val="20"/>
                <w:szCs w:val="20"/>
              </w:rPr>
              <w:t>Notes</w:t>
            </w:r>
          </w:p>
        </w:tc>
      </w:tr>
      <w:tr w:rsidR="00BC5EAF" w:rsidRPr="00BC5EAF" w14:paraId="66AE5448" w14:textId="77777777" w:rsidTr="00DC4A94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28BC9BB6" w14:textId="77777777" w:rsidR="00BC5EAF" w:rsidRPr="00BC5EAF" w:rsidRDefault="00BC5EAF" w:rsidP="00DC4A94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  <w:tr w:rsidR="00B82CF4" w:rsidRPr="00BC5EAF" w14:paraId="739761F4" w14:textId="77777777" w:rsidTr="00640D68">
        <w:trPr>
          <w:jc w:val="center"/>
        </w:trPr>
        <w:tc>
          <w:tcPr>
            <w:tcW w:w="5000" w:type="pct"/>
            <w:gridSpan w:val="9"/>
            <w:tcBorders>
              <w:bottom w:val="single" w:sz="4" w:space="0" w:color="auto"/>
            </w:tcBorders>
            <w:vAlign w:val="bottom"/>
          </w:tcPr>
          <w:p w14:paraId="6626A511" w14:textId="77777777" w:rsidR="00B82CF4" w:rsidRPr="00BC5EAF" w:rsidRDefault="00B82CF4" w:rsidP="00E719DC">
            <w:pPr>
              <w:tabs>
                <w:tab w:val="left" w:pos="10185"/>
              </w:tabs>
              <w:spacing w:before="10" w:after="10"/>
              <w:rPr>
                <w:rFonts w:ascii="DINOT" w:hAnsi="DINOT" w:cs="DINOT"/>
                <w:color w:val="808080" w:themeColor="background1" w:themeShade="80"/>
                <w:sz w:val="18"/>
                <w:szCs w:val="18"/>
              </w:rPr>
            </w:pPr>
          </w:p>
        </w:tc>
      </w:tr>
    </w:tbl>
    <w:p w14:paraId="142E1190" w14:textId="77777777" w:rsidR="00772A47" w:rsidRPr="00BC5EAF" w:rsidRDefault="00772A47" w:rsidP="007F27DA">
      <w:pPr>
        <w:tabs>
          <w:tab w:val="left" w:pos="10185"/>
        </w:tabs>
        <w:spacing w:before="37"/>
        <w:rPr>
          <w:rFonts w:ascii="DINOT" w:hAnsi="DINOT" w:cs="DINOT"/>
        </w:rPr>
      </w:pPr>
    </w:p>
    <w:sectPr w:rsidR="00772A47" w:rsidRPr="00BC5EAF" w:rsidSect="00640D6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0" w:right="450" w:bottom="180" w:left="540" w:header="720" w:footer="1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D614D" w14:textId="77777777" w:rsidR="00756023" w:rsidRDefault="00756023" w:rsidP="00BC6B0B">
      <w:r>
        <w:separator/>
      </w:r>
    </w:p>
  </w:endnote>
  <w:endnote w:type="continuationSeparator" w:id="0">
    <w:p w14:paraId="2A20047B" w14:textId="77777777" w:rsidR="00756023" w:rsidRDefault="00756023" w:rsidP="00BC6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DFAA6" w14:textId="77777777" w:rsidR="003107E8" w:rsidRDefault="003107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DINOT" w:hAnsi="DINOT" w:cs="DINOT"/>
        <w:sz w:val="16"/>
        <w:szCs w:val="16"/>
      </w:rPr>
      <w:id w:val="-1288900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FD9F2" w14:textId="2454859B" w:rsidR="00BC5EAF" w:rsidRPr="00BC5EAF" w:rsidRDefault="00BC5EAF" w:rsidP="00BC5EAF">
        <w:pPr>
          <w:pStyle w:val="Footer"/>
          <w:jc w:val="right"/>
          <w:rPr>
            <w:rFonts w:ascii="DINOT" w:hAnsi="DINOT" w:cs="DINOT"/>
            <w:sz w:val="16"/>
            <w:szCs w:val="16"/>
          </w:rPr>
        </w:pPr>
        <w:r w:rsidRPr="00BC5EAF">
          <w:rPr>
            <w:rFonts w:ascii="DINOT" w:hAnsi="DINOT" w:cs="DINOT"/>
            <w:sz w:val="16"/>
            <w:szCs w:val="16"/>
          </w:rPr>
          <w:t xml:space="preserve">Page | </w:t>
        </w:r>
        <w:r w:rsidRPr="00BC5EAF">
          <w:rPr>
            <w:rFonts w:ascii="DINOT" w:hAnsi="DINOT" w:cs="DINOT"/>
            <w:sz w:val="16"/>
            <w:szCs w:val="16"/>
          </w:rPr>
          <w:fldChar w:fldCharType="begin"/>
        </w:r>
        <w:r w:rsidRPr="00BC5EAF">
          <w:rPr>
            <w:rFonts w:ascii="DINOT" w:hAnsi="DINOT" w:cs="DINOT"/>
            <w:sz w:val="16"/>
            <w:szCs w:val="16"/>
          </w:rPr>
          <w:instrText xml:space="preserve"> PAGE   \* MERGEFORMAT </w:instrText>
        </w:r>
        <w:r w:rsidRPr="00BC5EAF">
          <w:rPr>
            <w:rFonts w:ascii="DINOT" w:hAnsi="DINOT" w:cs="DINOT"/>
            <w:sz w:val="16"/>
            <w:szCs w:val="16"/>
          </w:rPr>
          <w:fldChar w:fldCharType="separate"/>
        </w:r>
        <w:r w:rsidRPr="00BC5EAF">
          <w:rPr>
            <w:rFonts w:ascii="DINOT" w:hAnsi="DINOT" w:cs="DINOT"/>
            <w:noProof/>
            <w:sz w:val="16"/>
            <w:szCs w:val="16"/>
          </w:rPr>
          <w:t>2</w:t>
        </w:r>
        <w:r w:rsidRPr="00BC5EAF">
          <w:rPr>
            <w:rFonts w:ascii="DINOT" w:hAnsi="DINOT" w:cs="DINOT"/>
            <w:noProof/>
            <w:sz w:val="16"/>
            <w:szCs w:val="16"/>
          </w:rPr>
          <w:fldChar w:fldCharType="end"/>
        </w:r>
      </w:p>
    </w:sdtContent>
  </w:sdt>
  <w:p w14:paraId="74CB5AF2" w14:textId="5858291B" w:rsidR="00571089" w:rsidRDefault="00571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D3A2F" w14:textId="77777777" w:rsidR="003107E8" w:rsidRDefault="00310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EBC5C" w14:textId="77777777" w:rsidR="00756023" w:rsidRDefault="00756023" w:rsidP="00BC6B0B">
      <w:r>
        <w:separator/>
      </w:r>
    </w:p>
  </w:footnote>
  <w:footnote w:type="continuationSeparator" w:id="0">
    <w:p w14:paraId="67D3A2C8" w14:textId="77777777" w:rsidR="00756023" w:rsidRDefault="00756023" w:rsidP="00BC6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586DC" w14:textId="77777777" w:rsidR="003107E8" w:rsidRDefault="003107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Hlk77928148"/>
  <w:p w14:paraId="2EC046A6" w14:textId="7AEF7CBB" w:rsidR="00163084" w:rsidRPr="007F27DA" w:rsidRDefault="00BC5EAF" w:rsidP="00163084">
    <w:pPr>
      <w:rPr>
        <w:rFonts w:ascii="DINOT" w:hAnsi="DINOT" w:cs="DINOT"/>
        <w:color w:val="00B050"/>
        <w:sz w:val="28"/>
        <w:szCs w:val="28"/>
      </w:rPr>
    </w:pPr>
    <w:r>
      <w:rPr>
        <w:rFonts w:ascii="DINOT" w:hAnsi="DINOT" w:cs="DINOT"/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06F37AA6" wp14:editId="7C7BB354">
              <wp:simplePos x="0" y="0"/>
              <wp:positionH relativeFrom="column">
                <wp:posOffset>2296783</wp:posOffset>
              </wp:positionH>
              <wp:positionV relativeFrom="paragraph">
                <wp:posOffset>483079</wp:posOffset>
              </wp:positionV>
              <wp:extent cx="3098800" cy="491242"/>
              <wp:effectExtent l="0" t="0" r="6350" b="444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098800" cy="491242"/>
                        <a:chOff x="0" y="0"/>
                        <a:chExt cx="3099026" cy="491490"/>
                      </a:xfrm>
                    </wpg:grpSpPr>
                    <wps:wsp>
                      <wps:cNvPr id="1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448536" y="68980"/>
                          <a:ext cx="2650490" cy="4140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A6CA6" w14:textId="4974AFDE" w:rsidR="00163084" w:rsidRPr="00BC5EAF" w:rsidRDefault="00163084" w:rsidP="00163084">
                            <w:pPr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C5EAF"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cademy Profile </w:t>
                            </w:r>
                            <w:r w:rsidR="007F27DA" w:rsidRPr="00BC5EAF">
                              <w:rPr>
                                <w:rFonts w:ascii="DINOT" w:hAnsi="DINOT" w:cs="DINOT"/>
                                <w:b/>
                                <w:bCs/>
                                <w:sz w:val="32"/>
                                <w:szCs w:val="32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2" name="Graphic 22" descr="directory contact car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0855" cy="4914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F37AA6" id="Group 2" o:spid="_x0000_s1026" style="position:absolute;margin-left:180.85pt;margin-top:38.05pt;width:244pt;height:38.7pt;z-index:251667456;mso-height-relative:margin" coordsize="30990,491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4485;top:689;width:26505;height:41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" stroked="f">
                <v:textbox>
                  <w:txbxContent>
                    <w:p w14:paraId="542A6CA6" w14:textId="4974AFDE" w:rsidR="00163084" w:rsidRPr="00BC5EAF" w:rsidRDefault="00163084" w:rsidP="00163084">
                      <w:pPr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</w:pPr>
                      <w:r w:rsidRPr="00BC5EAF"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  <w:t xml:space="preserve">Academy Profile </w:t>
                      </w:r>
                      <w:r w:rsidR="007F27DA" w:rsidRPr="00BC5EAF">
                        <w:rPr>
                          <w:rFonts w:ascii="DINOT" w:hAnsi="DINOT" w:cs="DINOT"/>
                          <w:b/>
                          <w:bCs/>
                          <w:sz w:val="32"/>
                          <w:szCs w:val="32"/>
                        </w:rPr>
                        <w:t>Form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8" type="#_x0000_t75" alt="directory contact card" style="position:absolute;width:4908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">
                <v:imagedata r:id="rId3" o:title="directory contact card"/>
              </v:shape>
            </v:group>
          </w:pict>
        </mc:Fallback>
      </mc:AlternateContent>
    </w:r>
    <w:r w:rsidR="007F27DA" w:rsidRPr="007F27DA">
      <w:rPr>
        <w:rFonts w:ascii="DINOT" w:hAnsi="DINOT" w:cs="DINOT"/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7E43A5D" wp14:editId="48A68503">
              <wp:simplePos x="0" y="0"/>
              <wp:positionH relativeFrom="page">
                <wp:posOffset>0</wp:posOffset>
              </wp:positionH>
              <wp:positionV relativeFrom="margin">
                <wp:posOffset>-1391021</wp:posOffset>
              </wp:positionV>
              <wp:extent cx="7761605" cy="96520"/>
              <wp:effectExtent l="0" t="0" r="0" b="0"/>
              <wp:wrapNone/>
              <wp:docPr id="5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AF2403B" id="Rectangle 3" o:spid="_x0000_s1026" style="position:absolute;margin-left:0;margin-top:-109.55pt;width:611.15pt;height:7.6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" fillcolor="#31af49" stroked="f">
              <w10:wrap anchorx="page" anchory="margin"/>
            </v:rect>
          </w:pict>
        </mc:Fallback>
      </mc:AlternateContent>
    </w:r>
    <w:r w:rsidR="00163084" w:rsidRPr="007F27DA">
      <w:rPr>
        <w:rFonts w:ascii="DINOT" w:hAnsi="DINOT" w:cs="DINOT"/>
        <w:noProof/>
      </w:rPr>
      <w:drawing>
        <wp:anchor distT="0" distB="0" distL="0" distR="0" simplePos="0" relativeHeight="251656192" behindDoc="0" locked="0" layoutInCell="1" allowOverlap="1" wp14:anchorId="72FB3538" wp14:editId="371CA98D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199514" cy="548637"/>
          <wp:effectExtent l="0" t="0" r="1270" b="4445"/>
          <wp:wrapNone/>
          <wp:docPr id="20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1199514" cy="548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D77D8">
      <w:rPr>
        <w:rFonts w:ascii="DINOT" w:hAnsi="DINOT" w:cs="DINOT"/>
        <w:b/>
        <w:sz w:val="44"/>
        <w:szCs w:val="52"/>
      </w:rPr>
      <w:t>Emerging Academies</w:t>
    </w:r>
    <w:r w:rsidR="00163084" w:rsidRPr="007F27DA">
      <w:rPr>
        <w:rFonts w:ascii="DINOT" w:hAnsi="DINOT" w:cs="DINOT"/>
        <w:b/>
        <w:sz w:val="44"/>
        <w:szCs w:val="52"/>
      </w:rPr>
      <w:br/>
    </w:r>
    <w:r w:rsidR="008D77D8">
      <w:rPr>
        <w:rFonts w:ascii="DINOT" w:hAnsi="DINOT" w:cs="DINOT"/>
        <w:color w:val="00B050"/>
        <w:sz w:val="28"/>
        <w:szCs w:val="28"/>
      </w:rPr>
      <w:t>Admissions</w:t>
    </w:r>
  </w:p>
  <w:bookmarkEnd w:id="6"/>
  <w:p w14:paraId="4C1EC9A4" w14:textId="06D13032" w:rsidR="00163084" w:rsidRPr="007F27DA" w:rsidRDefault="00163084" w:rsidP="00163084">
    <w:pPr>
      <w:rPr>
        <w:rFonts w:ascii="DINOT" w:hAnsi="DINOT" w:cs="DINOT"/>
        <w:b/>
        <w:sz w:val="44"/>
        <w:szCs w:val="5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EBBA5" w14:textId="77777777" w:rsidR="003107E8" w:rsidRDefault="003107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5232"/>
    <w:multiLevelType w:val="hybridMultilevel"/>
    <w:tmpl w:val="2C1CB734"/>
    <w:lvl w:ilvl="0" w:tplc="C684553C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5FE2BBB8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2" w:tplc="264A2A98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3" w:tplc="7CFC43F0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ar-SA"/>
      </w:rPr>
    </w:lvl>
    <w:lvl w:ilvl="4" w:tplc="DEDADAE8">
      <w:numFmt w:val="bullet"/>
      <w:lvlText w:val="•"/>
      <w:lvlJc w:val="left"/>
      <w:pPr>
        <w:ind w:left="4912" w:hanging="360"/>
      </w:pPr>
      <w:rPr>
        <w:rFonts w:hint="default"/>
        <w:lang w:val="en-US" w:eastAsia="en-US" w:bidi="ar-SA"/>
      </w:rPr>
    </w:lvl>
    <w:lvl w:ilvl="5" w:tplc="78A841C4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62C80608">
      <w:numFmt w:val="bullet"/>
      <w:lvlText w:val="•"/>
      <w:lvlJc w:val="left"/>
      <w:pPr>
        <w:ind w:left="6948" w:hanging="360"/>
      </w:pPr>
      <w:rPr>
        <w:rFonts w:hint="default"/>
        <w:lang w:val="en-US" w:eastAsia="en-US" w:bidi="ar-SA"/>
      </w:rPr>
    </w:lvl>
    <w:lvl w:ilvl="7" w:tplc="9B7EC91E">
      <w:numFmt w:val="bullet"/>
      <w:lvlText w:val="•"/>
      <w:lvlJc w:val="left"/>
      <w:pPr>
        <w:ind w:left="7966" w:hanging="360"/>
      </w:pPr>
      <w:rPr>
        <w:rFonts w:hint="default"/>
        <w:lang w:val="en-US" w:eastAsia="en-US" w:bidi="ar-SA"/>
      </w:rPr>
    </w:lvl>
    <w:lvl w:ilvl="8" w:tplc="0B0C4D48">
      <w:numFmt w:val="bullet"/>
      <w:lvlText w:val="•"/>
      <w:lvlJc w:val="left"/>
      <w:pPr>
        <w:ind w:left="89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8EE4DF7"/>
    <w:multiLevelType w:val="hybridMultilevel"/>
    <w:tmpl w:val="96689E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E3B0A"/>
    <w:multiLevelType w:val="hybridMultilevel"/>
    <w:tmpl w:val="55B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447C1"/>
    <w:multiLevelType w:val="hybridMultilevel"/>
    <w:tmpl w:val="129A04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13136244"/>
    <w:multiLevelType w:val="hybridMultilevel"/>
    <w:tmpl w:val="4C4A1B0C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42F073F"/>
    <w:multiLevelType w:val="hybridMultilevel"/>
    <w:tmpl w:val="5456F996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239B19FB"/>
    <w:multiLevelType w:val="hybridMultilevel"/>
    <w:tmpl w:val="8230F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A610C"/>
    <w:multiLevelType w:val="multilevel"/>
    <w:tmpl w:val="D1681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trike w:val="0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5E167F8"/>
    <w:multiLevelType w:val="hybridMultilevel"/>
    <w:tmpl w:val="B29CBAEC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9" w15:restartNumberingAfterBreak="0">
    <w:nsid w:val="297B7D9E"/>
    <w:multiLevelType w:val="hybridMultilevel"/>
    <w:tmpl w:val="F306D2C8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CEB7476"/>
    <w:multiLevelType w:val="hybridMultilevel"/>
    <w:tmpl w:val="55FC14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154306"/>
    <w:multiLevelType w:val="hybridMultilevel"/>
    <w:tmpl w:val="048C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AE6762"/>
    <w:multiLevelType w:val="hybridMultilevel"/>
    <w:tmpl w:val="6C5E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B65E8"/>
    <w:multiLevelType w:val="hybridMultilevel"/>
    <w:tmpl w:val="9EB07852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 w15:restartNumberingAfterBreak="0">
    <w:nsid w:val="420C06AF"/>
    <w:multiLevelType w:val="hybridMultilevel"/>
    <w:tmpl w:val="35CC3A4A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5" w15:restartNumberingAfterBreak="0">
    <w:nsid w:val="48286CEB"/>
    <w:multiLevelType w:val="hybridMultilevel"/>
    <w:tmpl w:val="9CBC7B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96766"/>
    <w:multiLevelType w:val="hybridMultilevel"/>
    <w:tmpl w:val="AF5AB120"/>
    <w:lvl w:ilvl="0" w:tplc="04090003">
      <w:start w:val="1"/>
      <w:numFmt w:val="bullet"/>
      <w:lvlText w:val="o"/>
      <w:lvlJc w:val="left"/>
      <w:pPr>
        <w:ind w:left="576" w:hanging="288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4EE854D3"/>
    <w:multiLevelType w:val="hybridMultilevel"/>
    <w:tmpl w:val="8D102EDC"/>
    <w:lvl w:ilvl="0" w:tplc="C93EED84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503F56F0"/>
    <w:multiLevelType w:val="hybridMultilevel"/>
    <w:tmpl w:val="17822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400B2"/>
    <w:multiLevelType w:val="hybridMultilevel"/>
    <w:tmpl w:val="1DC20E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FB453C"/>
    <w:multiLevelType w:val="hybridMultilevel"/>
    <w:tmpl w:val="80722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6B23E1"/>
    <w:multiLevelType w:val="hybridMultilevel"/>
    <w:tmpl w:val="6C50A0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3703C"/>
    <w:multiLevelType w:val="hybridMultilevel"/>
    <w:tmpl w:val="021A1D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4400554">
    <w:abstractNumId w:val="0"/>
  </w:num>
  <w:num w:numId="2" w16cid:durableId="1851216544">
    <w:abstractNumId w:val="17"/>
  </w:num>
  <w:num w:numId="3" w16cid:durableId="1120105359">
    <w:abstractNumId w:val="16"/>
  </w:num>
  <w:num w:numId="4" w16cid:durableId="1591311175">
    <w:abstractNumId w:val="14"/>
  </w:num>
  <w:num w:numId="5" w16cid:durableId="1090394115">
    <w:abstractNumId w:val="12"/>
  </w:num>
  <w:num w:numId="6" w16cid:durableId="928739015">
    <w:abstractNumId w:val="2"/>
  </w:num>
  <w:num w:numId="7" w16cid:durableId="848831732">
    <w:abstractNumId w:val="8"/>
  </w:num>
  <w:num w:numId="8" w16cid:durableId="1947619830">
    <w:abstractNumId w:val="9"/>
  </w:num>
  <w:num w:numId="9" w16cid:durableId="834686413">
    <w:abstractNumId w:val="5"/>
  </w:num>
  <w:num w:numId="10" w16cid:durableId="1436369682">
    <w:abstractNumId w:val="4"/>
  </w:num>
  <w:num w:numId="11" w16cid:durableId="1899703250">
    <w:abstractNumId w:val="21"/>
  </w:num>
  <w:num w:numId="12" w16cid:durableId="1672370220">
    <w:abstractNumId w:val="11"/>
  </w:num>
  <w:num w:numId="13" w16cid:durableId="1733503606">
    <w:abstractNumId w:val="6"/>
  </w:num>
  <w:num w:numId="14" w16cid:durableId="1829200667">
    <w:abstractNumId w:val="22"/>
  </w:num>
  <w:num w:numId="15" w16cid:durableId="743380494">
    <w:abstractNumId w:val="3"/>
  </w:num>
  <w:num w:numId="16" w16cid:durableId="1962615795">
    <w:abstractNumId w:val="7"/>
  </w:num>
  <w:num w:numId="17" w16cid:durableId="1564411750">
    <w:abstractNumId w:val="13"/>
  </w:num>
  <w:num w:numId="18" w16cid:durableId="1135104661">
    <w:abstractNumId w:val="18"/>
  </w:num>
  <w:num w:numId="19" w16cid:durableId="1660845310">
    <w:abstractNumId w:val="18"/>
  </w:num>
  <w:num w:numId="20" w16cid:durableId="511141773">
    <w:abstractNumId w:val="10"/>
  </w:num>
  <w:num w:numId="21" w16cid:durableId="597371027">
    <w:abstractNumId w:val="20"/>
  </w:num>
  <w:num w:numId="22" w16cid:durableId="1291207106">
    <w:abstractNumId w:val="19"/>
  </w:num>
  <w:num w:numId="23" w16cid:durableId="833299753">
    <w:abstractNumId w:val="1"/>
  </w:num>
  <w:num w:numId="24" w16cid:durableId="201013778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jA3MjO0MDS1NLVU0lEKTi0uzszPAykwMagFAJ2y9DotAAAA"/>
  </w:docVars>
  <w:rsids>
    <w:rsidRoot w:val="00F563B2"/>
    <w:rsid w:val="00001047"/>
    <w:rsid w:val="00002244"/>
    <w:rsid w:val="00002499"/>
    <w:rsid w:val="0000489C"/>
    <w:rsid w:val="0001671D"/>
    <w:rsid w:val="00016BA8"/>
    <w:rsid w:val="000258CE"/>
    <w:rsid w:val="00036AD3"/>
    <w:rsid w:val="000458AB"/>
    <w:rsid w:val="00057C06"/>
    <w:rsid w:val="00060DFC"/>
    <w:rsid w:val="00065F6F"/>
    <w:rsid w:val="000751B6"/>
    <w:rsid w:val="00092B64"/>
    <w:rsid w:val="000B02BD"/>
    <w:rsid w:val="000B47C5"/>
    <w:rsid w:val="000B67EB"/>
    <w:rsid w:val="000C3F79"/>
    <w:rsid w:val="000C64EA"/>
    <w:rsid w:val="000C7DF6"/>
    <w:rsid w:val="000F4BE2"/>
    <w:rsid w:val="00122273"/>
    <w:rsid w:val="00127E83"/>
    <w:rsid w:val="00136D66"/>
    <w:rsid w:val="00145C75"/>
    <w:rsid w:val="00163084"/>
    <w:rsid w:val="00172B94"/>
    <w:rsid w:val="001C212C"/>
    <w:rsid w:val="001C5E26"/>
    <w:rsid w:val="001C6A02"/>
    <w:rsid w:val="001D2E8F"/>
    <w:rsid w:val="001F3358"/>
    <w:rsid w:val="001F544D"/>
    <w:rsid w:val="001F6207"/>
    <w:rsid w:val="00211D0F"/>
    <w:rsid w:val="00212A1C"/>
    <w:rsid w:val="002423F2"/>
    <w:rsid w:val="002462F0"/>
    <w:rsid w:val="00257492"/>
    <w:rsid w:val="002775DB"/>
    <w:rsid w:val="00280052"/>
    <w:rsid w:val="0028326D"/>
    <w:rsid w:val="002856EE"/>
    <w:rsid w:val="00286605"/>
    <w:rsid w:val="0028674D"/>
    <w:rsid w:val="002942B7"/>
    <w:rsid w:val="002B2A1B"/>
    <w:rsid w:val="002C0756"/>
    <w:rsid w:val="002E0195"/>
    <w:rsid w:val="002E2843"/>
    <w:rsid w:val="002E6B8F"/>
    <w:rsid w:val="0030245D"/>
    <w:rsid w:val="003107E8"/>
    <w:rsid w:val="00320CD6"/>
    <w:rsid w:val="003468DF"/>
    <w:rsid w:val="003542C9"/>
    <w:rsid w:val="00361390"/>
    <w:rsid w:val="00391373"/>
    <w:rsid w:val="003917BA"/>
    <w:rsid w:val="003A4128"/>
    <w:rsid w:val="003A663E"/>
    <w:rsid w:val="003B6E54"/>
    <w:rsid w:val="003C4BDF"/>
    <w:rsid w:val="003D28BF"/>
    <w:rsid w:val="003F1683"/>
    <w:rsid w:val="00405450"/>
    <w:rsid w:val="004060CC"/>
    <w:rsid w:val="00420E1C"/>
    <w:rsid w:val="0045088C"/>
    <w:rsid w:val="00455F64"/>
    <w:rsid w:val="004703AB"/>
    <w:rsid w:val="00472BA4"/>
    <w:rsid w:val="00476240"/>
    <w:rsid w:val="00481CBE"/>
    <w:rsid w:val="00494B4A"/>
    <w:rsid w:val="004966B3"/>
    <w:rsid w:val="004A3A3D"/>
    <w:rsid w:val="004C19EB"/>
    <w:rsid w:val="004C4605"/>
    <w:rsid w:val="004D20D1"/>
    <w:rsid w:val="005576CD"/>
    <w:rsid w:val="00564D91"/>
    <w:rsid w:val="00566E56"/>
    <w:rsid w:val="00570E37"/>
    <w:rsid w:val="00571089"/>
    <w:rsid w:val="00573839"/>
    <w:rsid w:val="00575217"/>
    <w:rsid w:val="00581285"/>
    <w:rsid w:val="00582356"/>
    <w:rsid w:val="005A65CD"/>
    <w:rsid w:val="005C07BE"/>
    <w:rsid w:val="005D21A9"/>
    <w:rsid w:val="005E37C3"/>
    <w:rsid w:val="00622218"/>
    <w:rsid w:val="00631738"/>
    <w:rsid w:val="00640D68"/>
    <w:rsid w:val="00673AB4"/>
    <w:rsid w:val="00674256"/>
    <w:rsid w:val="00680747"/>
    <w:rsid w:val="006975E8"/>
    <w:rsid w:val="006C2E55"/>
    <w:rsid w:val="006D068C"/>
    <w:rsid w:val="006D0D3B"/>
    <w:rsid w:val="006D2F6B"/>
    <w:rsid w:val="006D34BB"/>
    <w:rsid w:val="006E1084"/>
    <w:rsid w:val="006F734B"/>
    <w:rsid w:val="0070026A"/>
    <w:rsid w:val="00703545"/>
    <w:rsid w:val="00725AA9"/>
    <w:rsid w:val="00735E4D"/>
    <w:rsid w:val="00740E21"/>
    <w:rsid w:val="00741BA0"/>
    <w:rsid w:val="00756023"/>
    <w:rsid w:val="007577BA"/>
    <w:rsid w:val="00757DA2"/>
    <w:rsid w:val="0076691C"/>
    <w:rsid w:val="00772A47"/>
    <w:rsid w:val="00773B36"/>
    <w:rsid w:val="00784041"/>
    <w:rsid w:val="007A4A53"/>
    <w:rsid w:val="007B23B3"/>
    <w:rsid w:val="007D1918"/>
    <w:rsid w:val="007D5D3D"/>
    <w:rsid w:val="007F27DA"/>
    <w:rsid w:val="008028D8"/>
    <w:rsid w:val="00841B96"/>
    <w:rsid w:val="00842FEF"/>
    <w:rsid w:val="008476AD"/>
    <w:rsid w:val="00853FC6"/>
    <w:rsid w:val="00856C6E"/>
    <w:rsid w:val="00857843"/>
    <w:rsid w:val="0086171D"/>
    <w:rsid w:val="0086554C"/>
    <w:rsid w:val="00877233"/>
    <w:rsid w:val="0088289C"/>
    <w:rsid w:val="008C630B"/>
    <w:rsid w:val="008D164B"/>
    <w:rsid w:val="008D58E8"/>
    <w:rsid w:val="008D77D8"/>
    <w:rsid w:val="008F72F8"/>
    <w:rsid w:val="00932619"/>
    <w:rsid w:val="00950EEB"/>
    <w:rsid w:val="00957196"/>
    <w:rsid w:val="00961938"/>
    <w:rsid w:val="0096730B"/>
    <w:rsid w:val="00975503"/>
    <w:rsid w:val="00986484"/>
    <w:rsid w:val="009A17C3"/>
    <w:rsid w:val="009A1937"/>
    <w:rsid w:val="009B3B37"/>
    <w:rsid w:val="009C464B"/>
    <w:rsid w:val="009F57B7"/>
    <w:rsid w:val="00A02290"/>
    <w:rsid w:val="00A072BF"/>
    <w:rsid w:val="00A23BFA"/>
    <w:rsid w:val="00A34C41"/>
    <w:rsid w:val="00A50A45"/>
    <w:rsid w:val="00A57C19"/>
    <w:rsid w:val="00A6658D"/>
    <w:rsid w:val="00A6748E"/>
    <w:rsid w:val="00A72983"/>
    <w:rsid w:val="00A766DA"/>
    <w:rsid w:val="00A80DEA"/>
    <w:rsid w:val="00A911BB"/>
    <w:rsid w:val="00AA78F8"/>
    <w:rsid w:val="00AC0774"/>
    <w:rsid w:val="00AC4F49"/>
    <w:rsid w:val="00AE2EC6"/>
    <w:rsid w:val="00AF288B"/>
    <w:rsid w:val="00B00579"/>
    <w:rsid w:val="00B0530E"/>
    <w:rsid w:val="00B13C54"/>
    <w:rsid w:val="00B22381"/>
    <w:rsid w:val="00B31A5F"/>
    <w:rsid w:val="00B46FDE"/>
    <w:rsid w:val="00B52040"/>
    <w:rsid w:val="00B60F3E"/>
    <w:rsid w:val="00B62B14"/>
    <w:rsid w:val="00B67889"/>
    <w:rsid w:val="00B8109A"/>
    <w:rsid w:val="00B82CF4"/>
    <w:rsid w:val="00B934B3"/>
    <w:rsid w:val="00B95799"/>
    <w:rsid w:val="00BC5EAF"/>
    <w:rsid w:val="00BC6B0B"/>
    <w:rsid w:val="00BD29AD"/>
    <w:rsid w:val="00BD505E"/>
    <w:rsid w:val="00C02559"/>
    <w:rsid w:val="00C05225"/>
    <w:rsid w:val="00C7279A"/>
    <w:rsid w:val="00C91926"/>
    <w:rsid w:val="00C96735"/>
    <w:rsid w:val="00C96ADA"/>
    <w:rsid w:val="00CA159F"/>
    <w:rsid w:val="00CB14F3"/>
    <w:rsid w:val="00CB356C"/>
    <w:rsid w:val="00CD643D"/>
    <w:rsid w:val="00CE5745"/>
    <w:rsid w:val="00CE64FD"/>
    <w:rsid w:val="00CF0050"/>
    <w:rsid w:val="00CF28AE"/>
    <w:rsid w:val="00CF5402"/>
    <w:rsid w:val="00CF5BC9"/>
    <w:rsid w:val="00CF6ACE"/>
    <w:rsid w:val="00D117C3"/>
    <w:rsid w:val="00D13151"/>
    <w:rsid w:val="00D146A1"/>
    <w:rsid w:val="00D72F3D"/>
    <w:rsid w:val="00DA1694"/>
    <w:rsid w:val="00DC6DA5"/>
    <w:rsid w:val="00DD49B8"/>
    <w:rsid w:val="00E13440"/>
    <w:rsid w:val="00E16E51"/>
    <w:rsid w:val="00E3347B"/>
    <w:rsid w:val="00E36015"/>
    <w:rsid w:val="00E75850"/>
    <w:rsid w:val="00EB644E"/>
    <w:rsid w:val="00EC74F5"/>
    <w:rsid w:val="00ED0ED0"/>
    <w:rsid w:val="00ED1E77"/>
    <w:rsid w:val="00ED3675"/>
    <w:rsid w:val="00EE110B"/>
    <w:rsid w:val="00F00EEC"/>
    <w:rsid w:val="00F20F3B"/>
    <w:rsid w:val="00F30CCB"/>
    <w:rsid w:val="00F41D53"/>
    <w:rsid w:val="00F51496"/>
    <w:rsid w:val="00F563B2"/>
    <w:rsid w:val="00F60349"/>
    <w:rsid w:val="00F77973"/>
    <w:rsid w:val="00F8052E"/>
    <w:rsid w:val="00F952E9"/>
    <w:rsid w:val="00FA2923"/>
    <w:rsid w:val="00FA5071"/>
    <w:rsid w:val="00FD1699"/>
    <w:rsid w:val="00FD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8528E2"/>
  <w15:docId w15:val="{3928FBD0-22E7-4B74-BF9F-08FDA990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843"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spacing w:before="1"/>
      <w:ind w:left="12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before="100"/>
      <w:ind w:left="127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spacing w:line="242" w:lineRule="exact"/>
      <w:ind w:left="83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740E2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028D8"/>
    <w:rPr>
      <w:color w:val="32B04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8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28D8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  <w:spacing w:val="4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8028D8"/>
    <w:rPr>
      <w:spacing w:val="4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F5402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631738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31738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6975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5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5E8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5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5E8"/>
    <w:rPr>
      <w:rFonts w:ascii="Tahoma" w:eastAsia="Tahoma" w:hAnsi="Tahoma" w:cs="Tahom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56C6E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91373"/>
    <w:rPr>
      <w:rFonts w:ascii="Tahoma" w:eastAsia="Tahoma" w:hAnsi="Tahoma" w:cs="Tahoma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C6B0B"/>
    <w:rPr>
      <w:rFonts w:ascii="Tahoma" w:eastAsia="Tahoma" w:hAnsi="Tahoma" w:cs="Tahoma"/>
      <w:b/>
      <w:bCs/>
      <w:sz w:val="44"/>
      <w:szCs w:val="44"/>
    </w:rPr>
  </w:style>
  <w:style w:type="table" w:styleId="TableGrid">
    <w:name w:val="Table Grid"/>
    <w:basedOn w:val="TableNormal"/>
    <w:uiPriority w:val="39"/>
    <w:rsid w:val="00BC6B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C6B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6B0B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3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ces.ed.gov/ccd/districtsearch/" TargetMode="External"/><Relationship Id="rId13" Type="http://schemas.openxmlformats.org/officeDocument/2006/relationships/hyperlink" Target="https://nces.ed.gov/ccd/schoolsearch/index.asp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mailto:jgeisler@naf.org" TargetMode="External"/><Relationship Id="rId12" Type="http://schemas.openxmlformats.org/officeDocument/2006/relationships/hyperlink" Target="https://nces.ed.gov/ccd/schoolsearch/index.asp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ces.ed.gov/ccd/schoolsearch/index.as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ces.ed.gov/ccd/schoolsearch/index.as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nces.ed.gov/ccd/schoolsearch/index.asp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nces.ed.gov/ccd/schoolsearch/index.asp" TargetMode="External"/><Relationship Id="rId14" Type="http://schemas.openxmlformats.org/officeDocument/2006/relationships/hyperlink" Target="https://nces.ed.gov/ccd/schoolsearch/index.asp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NAF 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32B04A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576</Words>
  <Characters>3841</Characters>
  <Application>Microsoft Office Word</Application>
  <DocSecurity>0</DocSecurity>
  <Lines>112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ocument Filepath]</dc:subject>
  <dc:creator>Sarina Mathai</dc:creator>
  <cp:keywords/>
  <dc:description/>
  <cp:lastModifiedBy>Jennifer Geisler</cp:lastModifiedBy>
  <cp:revision>37</cp:revision>
  <cp:lastPrinted>2021-07-08T21:55:00Z</cp:lastPrinted>
  <dcterms:created xsi:type="dcterms:W3CDTF">2021-08-05T19:02:00Z</dcterms:created>
  <dcterms:modified xsi:type="dcterms:W3CDTF">2023-01-0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4-19T00:00:00Z</vt:filetime>
  </property>
  <property fmtid="{D5CDD505-2E9C-101B-9397-08002B2CF9AE}" pid="5" name="GrammarlyDocumentId">
    <vt:lpwstr>98f3d040108436b0b17d08d31555b206fe0008ebfffcd142d5e1af7ec5688e96</vt:lpwstr>
  </property>
</Properties>
</file>